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3A04E" w14:textId="12E58D24" w:rsidR="00DE2C1F" w:rsidRPr="00DE2C1F" w:rsidRDefault="00DE2C1F">
      <w:pPr>
        <w:pStyle w:val="Heading2"/>
        <w:rPr>
          <w:rFonts w:ascii="Times New Roman" w:hAnsi="Times New Roman" w:cs="Times New Roman"/>
          <w:b/>
          <w:bCs/>
          <w:color w:val="auto"/>
          <w:sz w:val="48"/>
          <w:szCs w:val="48"/>
        </w:rPr>
      </w:pPr>
      <w:bookmarkStart w:id="0" w:name="objective"/>
      <w:r w:rsidRPr="00DE2C1F">
        <w:rPr>
          <w:rFonts w:ascii="Times New Roman" w:hAnsi="Times New Roman" w:cs="Times New Roman"/>
          <w:b/>
          <w:bCs/>
          <w:color w:val="auto"/>
          <w:sz w:val="48"/>
          <w:szCs w:val="48"/>
        </w:rPr>
        <w:t>REST - Get country based on country code</w:t>
      </w:r>
      <w:r w:rsidRPr="00DE2C1F">
        <w:rPr>
          <w:rFonts w:ascii="Times New Roman" w:hAnsi="Times New Roman" w:cs="Times New Roman"/>
          <w:b/>
          <w:bCs/>
          <w:color w:val="auto"/>
          <w:sz w:val="48"/>
          <w:szCs w:val="48"/>
        </w:rPr>
        <w:t xml:space="preserve"> </w:t>
      </w:r>
    </w:p>
    <w:p w14:paraId="761F45DE" w14:textId="750105AC" w:rsidR="00A040BD" w:rsidRPr="00DE2C1F" w:rsidRDefault="00DE2C1F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DE2C1F">
        <w:rPr>
          <w:rFonts w:ascii="Times New Roman" w:hAnsi="Times New Roman" w:cs="Times New Roman"/>
          <w:b/>
          <w:bCs/>
          <w:color w:val="auto"/>
        </w:rPr>
        <w:t>Objective</w:t>
      </w:r>
    </w:p>
    <w:p w14:paraId="28C842BF" w14:textId="77777777" w:rsidR="00A040BD" w:rsidRPr="00DE2C1F" w:rsidRDefault="00DE2C1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 xml:space="preserve">Build a </w:t>
      </w:r>
      <w:r w:rsidRPr="00DE2C1F">
        <w:rPr>
          <w:rFonts w:ascii="Times New Roman" w:hAnsi="Times New Roman" w:cs="Times New Roman"/>
          <w:sz w:val="32"/>
          <w:szCs w:val="32"/>
        </w:rPr>
        <w:t>REST API</w:t>
      </w:r>
      <w:r w:rsidRPr="00DE2C1F">
        <w:rPr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Fonts w:ascii="Times New Roman" w:hAnsi="Times New Roman" w:cs="Times New Roman"/>
          <w:sz w:val="32"/>
          <w:szCs w:val="32"/>
        </w:rPr>
        <w:t xml:space="preserve">that returns a country based on </w:t>
      </w:r>
      <w:r w:rsidRPr="00DE2C1F">
        <w:rPr>
          <w:rFonts w:ascii="Times New Roman" w:hAnsi="Times New Roman" w:cs="Times New Roman"/>
          <w:sz w:val="32"/>
          <w:szCs w:val="32"/>
        </w:rPr>
        <w:t>country code</w:t>
      </w:r>
      <w:r w:rsidRPr="00DE2C1F">
        <w:rPr>
          <w:rFonts w:ascii="Times New Roman" w:hAnsi="Times New Roman" w:cs="Times New Roman"/>
          <w:sz w:val="32"/>
          <w:szCs w:val="32"/>
        </w:rPr>
        <w:t>.</w:t>
      </w:r>
    </w:p>
    <w:p w14:paraId="25B55ED9" w14:textId="77777777" w:rsidR="00A040BD" w:rsidRPr="00DE2C1F" w:rsidRDefault="00DE2C1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 xml:space="preserve">Code is </w:t>
      </w:r>
      <w:r w:rsidRPr="00DE2C1F">
        <w:rPr>
          <w:rFonts w:ascii="Times New Roman" w:hAnsi="Times New Roman" w:cs="Times New Roman"/>
          <w:sz w:val="32"/>
          <w:szCs w:val="32"/>
        </w:rPr>
        <w:t>case-insensitive</w:t>
      </w:r>
      <w:r w:rsidRPr="00DE2C1F">
        <w:rPr>
          <w:rFonts w:ascii="Times New Roman" w:hAnsi="Times New Roman" w:cs="Times New Roman"/>
          <w:sz w:val="32"/>
          <w:szCs w:val="32"/>
        </w:rPr>
        <w:t>.</w:t>
      </w:r>
    </w:p>
    <w:p w14:paraId="3A046CEB" w14:textId="77777777" w:rsidR="00A040BD" w:rsidRPr="00DE2C1F" w:rsidRDefault="00DE2C1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 xml:space="preserve">Country details are loaded from </w:t>
      </w:r>
      <w:r w:rsidRPr="00DE2C1F">
        <w:rPr>
          <w:rFonts w:ascii="Times New Roman" w:hAnsi="Times New Roman" w:cs="Times New Roman"/>
          <w:sz w:val="32"/>
          <w:szCs w:val="32"/>
        </w:rPr>
        <w:t>Spring XML configuration</w:t>
      </w:r>
      <w:r w:rsidRPr="00DE2C1F">
        <w:rPr>
          <w:rFonts w:ascii="Times New Roman" w:hAnsi="Times New Roman" w:cs="Times New Roman"/>
          <w:sz w:val="32"/>
          <w:szCs w:val="32"/>
        </w:rPr>
        <w:t>.</w:t>
      </w:r>
    </w:p>
    <w:p w14:paraId="56D35527" w14:textId="4A82D757" w:rsidR="00A040BD" w:rsidRPr="00DE2C1F" w:rsidRDefault="00A040BD">
      <w:pPr>
        <w:rPr>
          <w:rFonts w:ascii="Times New Roman" w:hAnsi="Times New Roman" w:cs="Times New Roman"/>
          <w:sz w:val="32"/>
          <w:szCs w:val="32"/>
        </w:rPr>
      </w:pPr>
    </w:p>
    <w:p w14:paraId="04769496" w14:textId="1EAD21CD" w:rsidR="00A040BD" w:rsidRPr="00DE2C1F" w:rsidRDefault="00DE2C1F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updated-country.xml"/>
      <w:bookmarkEnd w:id="0"/>
      <w:r w:rsidRPr="00DE2C1F">
        <w:rPr>
          <w:rFonts w:ascii="Times New Roman" w:hAnsi="Times New Roman" w:cs="Times New Roman"/>
          <w:color w:val="auto"/>
        </w:rPr>
        <w:t xml:space="preserve"> </w:t>
      </w:r>
      <w:r w:rsidRPr="00DE2C1F">
        <w:rPr>
          <w:rFonts w:ascii="Times New Roman" w:hAnsi="Times New Roman" w:cs="Times New Roman"/>
          <w:b/>
          <w:bCs/>
          <w:color w:val="auto"/>
        </w:rPr>
        <w:t xml:space="preserve">Updated </w:t>
      </w:r>
      <w:r w:rsidRPr="00DE2C1F">
        <w:rPr>
          <w:rStyle w:val="VerbatimChar"/>
          <w:rFonts w:ascii="Times New Roman" w:hAnsi="Times New Roman" w:cs="Times New Roman"/>
          <w:b/>
          <w:bCs/>
          <w:color w:val="auto"/>
          <w:sz w:val="32"/>
        </w:rPr>
        <w:t>country.xml</w:t>
      </w:r>
    </w:p>
    <w:p w14:paraId="542EE2AF" w14:textId="77777777" w:rsidR="00A040BD" w:rsidRPr="00DE2C1F" w:rsidRDefault="00DE2C1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&lt;?xml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ersion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1.0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encoding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TF-8"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?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springframework.org/schema/beans"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mlns:xsi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-instance"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si:schemaLocation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/spring-beans.xsd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ingle country bean --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mycompany.myproject.Country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d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nam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dia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Country list bean --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List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java.util.ArrayList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structor-arg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lis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mycompany.myproject.Country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d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nam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dia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mycompany.myproject.Country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d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S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nam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nited States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        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myc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ompany.myproject.Country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d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DE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nam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Germany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mycompany.myproject.Country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d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JP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    &lt;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name"</w:t>
      </w:r>
      <w:r w:rsidRPr="00DE2C1F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Japan"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lis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structor-arg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25BB2326" w14:textId="754F9F7A" w:rsidR="00A040BD" w:rsidRPr="00DE2C1F" w:rsidRDefault="00DE2C1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>Both single c</w:t>
      </w:r>
      <w:r w:rsidRPr="00DE2C1F">
        <w:rPr>
          <w:rFonts w:ascii="Times New Roman" w:hAnsi="Times New Roman" w:cs="Times New Roman"/>
          <w:sz w:val="32"/>
          <w:szCs w:val="32"/>
        </w:rPr>
        <w:t>ountry (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country</w:t>
      </w:r>
      <w:r w:rsidRPr="00DE2C1F">
        <w:rPr>
          <w:rFonts w:ascii="Times New Roman" w:hAnsi="Times New Roman" w:cs="Times New Roman"/>
          <w:sz w:val="32"/>
          <w:szCs w:val="32"/>
        </w:rPr>
        <w:t>) and list (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countryList</w:t>
      </w:r>
      <w:r w:rsidRPr="00DE2C1F">
        <w:rPr>
          <w:rFonts w:ascii="Times New Roman" w:hAnsi="Times New Roman" w:cs="Times New Roman"/>
          <w:sz w:val="32"/>
          <w:szCs w:val="32"/>
        </w:rPr>
        <w:t>) available.</w:t>
      </w:r>
    </w:p>
    <w:p w14:paraId="2BC63325" w14:textId="78D1E403" w:rsidR="00DE2C1F" w:rsidRPr="00DE2C1F" w:rsidRDefault="00DE2C1F" w:rsidP="00DE2C1F">
      <w:pPr>
        <w:rPr>
          <w:rFonts w:ascii="Times New Roman" w:hAnsi="Times New Roman" w:cs="Times New Roman"/>
          <w:sz w:val="32"/>
          <w:szCs w:val="32"/>
        </w:rPr>
      </w:pPr>
      <w:bookmarkStart w:id="2" w:name="create-countryservice"/>
      <w:bookmarkEnd w:id="1"/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272545A5" wp14:editId="2622BD7F">
            <wp:extent cx="5943600" cy="6713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B20DE" w14:textId="77777777" w:rsidR="00DE2C1F" w:rsidRDefault="00DE2C1F" w:rsidP="00DE2C1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13B0F68" w14:textId="77777777" w:rsidR="00DE2C1F" w:rsidRDefault="00DE2C1F" w:rsidP="00DE2C1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C98FFA3" w14:textId="77777777" w:rsidR="00DE2C1F" w:rsidRDefault="00DE2C1F" w:rsidP="00DE2C1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802DE38" w14:textId="77777777" w:rsidR="00DE2C1F" w:rsidRDefault="00DE2C1F" w:rsidP="00DE2C1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6B9CC15" w14:textId="0493DFF1" w:rsidR="00A040BD" w:rsidRPr="00DE2C1F" w:rsidRDefault="00DE2C1F" w:rsidP="00DE2C1F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E2C1F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 Create </w:t>
      </w:r>
      <w:r w:rsidRPr="00DE2C1F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CountryService</w:t>
      </w:r>
    </w:p>
    <w:p w14:paraId="70D702E4" w14:textId="77777777" w:rsidR="00A040BD" w:rsidRPr="00DE2C1F" w:rsidRDefault="00DE2C1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plication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uppor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lassPathXmlApplication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proofErr w:type="gramEnd"/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tereotyp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ava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util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s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Service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Service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 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d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ApplicationContext context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PathXmlApplication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.xml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DE2C1F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is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ies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ean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List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is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DE2C1F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ies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tream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ilt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c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-&gt;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Cod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equalsIgnoreCas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cod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)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indFirs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rEls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ull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0396C6B0" w14:textId="16D9B214" w:rsidR="00A040BD" w:rsidRPr="00DE2C1F" w:rsidRDefault="00DE2C1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 xml:space="preserve">Loads country list → filters using </w:t>
      </w:r>
      <w:r w:rsidRPr="00DE2C1F">
        <w:rPr>
          <w:rFonts w:ascii="Times New Roman" w:hAnsi="Times New Roman" w:cs="Times New Roman"/>
          <w:sz w:val="32"/>
          <w:szCs w:val="32"/>
        </w:rPr>
        <w:t>lambda</w:t>
      </w:r>
      <w:r w:rsidRPr="00DE2C1F">
        <w:rPr>
          <w:rFonts w:ascii="Times New Roman" w:hAnsi="Times New Roman" w:cs="Times New Roman"/>
          <w:sz w:val="32"/>
          <w:szCs w:val="32"/>
        </w:rPr>
        <w:t xml:space="preserve"> → matches case-insensitive code.</w:t>
      </w:r>
    </w:p>
    <w:p w14:paraId="009A9261" w14:textId="280780D1" w:rsidR="00DE2C1F" w:rsidRPr="00DE2C1F" w:rsidRDefault="00DE2C1F" w:rsidP="00DE2C1F">
      <w:pPr>
        <w:rPr>
          <w:rFonts w:ascii="Times New Roman" w:hAnsi="Times New Roman" w:cs="Times New Roman"/>
          <w:sz w:val="32"/>
          <w:szCs w:val="32"/>
        </w:rPr>
      </w:pPr>
      <w:bookmarkStart w:id="3" w:name="update-countrycontroller"/>
      <w:bookmarkEnd w:id="2"/>
      <w:r w:rsidRPr="00DE2C1F">
        <w:rPr>
          <w:rFonts w:ascii="Times New Roman" w:hAnsi="Times New Roman" w:cs="Times New Roman"/>
          <w:sz w:val="32"/>
          <w:szCs w:val="32"/>
        </w:rPr>
        <w:lastRenderedPageBreak/>
        <w:drawing>
          <wp:inline distT="0" distB="0" distL="0" distR="0" wp14:anchorId="42E5A000" wp14:editId="12A0E126">
            <wp:extent cx="5943600" cy="36747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B38E" w14:textId="77777777" w:rsidR="00DE2C1F" w:rsidRDefault="00DE2C1F" w:rsidP="00DE2C1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1FD822E" w14:textId="40EA3623" w:rsidR="00A040BD" w:rsidRPr="00DE2C1F" w:rsidRDefault="00DE2C1F" w:rsidP="00DE2C1F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E2C1F">
        <w:rPr>
          <w:rFonts w:ascii="Times New Roman" w:hAnsi="Times New Roman" w:cs="Times New Roman"/>
          <w:b/>
          <w:bCs/>
          <w:sz w:val="32"/>
          <w:szCs w:val="32"/>
        </w:rPr>
        <w:t xml:space="preserve">Update </w:t>
      </w:r>
      <w:proofErr w:type="spellStart"/>
      <w:r w:rsidRPr="00DE2C1F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CountryController</w:t>
      </w:r>
      <w:proofErr w:type="spellEnd"/>
    </w:p>
    <w:p w14:paraId="1577E66C" w14:textId="77777777" w:rsidR="00A040BD" w:rsidRPr="00DE2C1F" w:rsidRDefault="00DE2C1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roll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untryServic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Facto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facto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utowired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GetMappin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PathVariabl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questMappin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stControll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stController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Controller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final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gger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LOGGER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LoggerFacto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Logg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CountryControll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Autowired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Service countryServic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tMappin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countries/{code}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 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athVariable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d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ART getCoun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try() with code: {}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d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Country country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Servic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>code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END getCountry()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DE2C1F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questMapping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country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 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CountryIndia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ART getCountryIndia()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ApplicationContext context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PathXmlApplication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.xml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Country country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ean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END getCountryIndia()"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 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</w:t>
      </w:r>
      <w:r w:rsidRPr="00DE2C1F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country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33CF6A31" w14:textId="4C3EC9CE" w:rsidR="00A040BD" w:rsidRPr="00DE2C1F" w:rsidRDefault="00DE2C1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 xml:space="preserve">New </w:t>
      </w:r>
      <w:r w:rsidRPr="00DE2C1F">
        <w:rPr>
          <w:rFonts w:ascii="Times New Roman" w:hAnsi="Times New Roman" w:cs="Times New Roman"/>
          <w:sz w:val="32"/>
          <w:szCs w:val="32"/>
        </w:rPr>
        <w:t>GET</w:t>
      </w:r>
      <w:r w:rsidRPr="00DE2C1F">
        <w:rPr>
          <w:rFonts w:ascii="Times New Roman" w:hAnsi="Times New Roman" w:cs="Times New Roman"/>
          <w:sz w:val="32"/>
          <w:szCs w:val="32"/>
        </w:rPr>
        <w:t xml:space="preserve"> endpoint 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/countries/{code}</w:t>
      </w:r>
      <w:r w:rsidRPr="00DE2C1F">
        <w:rPr>
          <w:rFonts w:ascii="Times New Roman" w:hAnsi="Times New Roman" w:cs="Times New Roman"/>
          <w:sz w:val="32"/>
          <w:szCs w:val="32"/>
        </w:rPr>
        <w:t>.</w:t>
      </w:r>
    </w:p>
    <w:p w14:paraId="3729B30B" w14:textId="77DDD86D" w:rsidR="00A040BD" w:rsidRPr="00DE2C1F" w:rsidRDefault="00DE2C1F">
      <w:pPr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lastRenderedPageBreak/>
        <w:drawing>
          <wp:inline distT="0" distB="0" distL="0" distR="0" wp14:anchorId="14C4C423" wp14:editId="1EC3DF8B">
            <wp:extent cx="5943600" cy="56178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66D49" w14:textId="1915C76F" w:rsidR="00A040BD" w:rsidRPr="00DE2C1F" w:rsidRDefault="00DE2C1F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4" w:name="test"/>
      <w:bookmarkEnd w:id="3"/>
      <w:r w:rsidRPr="00DE2C1F">
        <w:rPr>
          <w:rFonts w:ascii="Times New Roman" w:hAnsi="Times New Roman" w:cs="Times New Roman"/>
          <w:b/>
          <w:bCs/>
          <w:color w:val="auto"/>
        </w:rPr>
        <w:t>Test</w:t>
      </w:r>
    </w:p>
    <w:p w14:paraId="385B5D84" w14:textId="117247BF" w:rsidR="00A040BD" w:rsidRPr="00DE2C1F" w:rsidRDefault="00DE2C1F">
      <w:pPr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>Sample Request:</w:t>
      </w:r>
      <w:r w:rsidRPr="00DE2C1F">
        <w:rPr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GET http://localhost:8086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/countries/in</w:t>
      </w:r>
    </w:p>
    <w:p w14:paraId="241F5C2F" w14:textId="77777777" w:rsidR="00A040BD" w:rsidRPr="00DE2C1F" w:rsidRDefault="00DE2C1F">
      <w:pPr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>Sample Response:</w:t>
      </w:r>
    </w:p>
    <w:p w14:paraId="622038A2" w14:textId="77777777" w:rsidR="00A040BD" w:rsidRPr="00DE2C1F" w:rsidRDefault="00DE2C1F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{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E2C1F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code"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"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,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E2C1F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name"</w:t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DE2C1F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E2C1F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dia"</w:t>
      </w:r>
      <w:r w:rsidRPr="00DE2C1F">
        <w:rPr>
          <w:rFonts w:ascii="Times New Roman" w:hAnsi="Times New Roman" w:cs="Times New Roman"/>
          <w:sz w:val="32"/>
          <w:szCs w:val="32"/>
        </w:rPr>
        <w:br/>
      </w:r>
      <w:r w:rsidRPr="00DE2C1F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09299C96" w14:textId="5B63ACEA" w:rsidR="00A040BD" w:rsidRDefault="00DE2C1F">
      <w:pPr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 xml:space="preserve">Case-insensitive: 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IN</w:t>
      </w:r>
      <w:r w:rsidRPr="00DE2C1F">
        <w:rPr>
          <w:rFonts w:ascii="Times New Roman" w:hAnsi="Times New Roman" w:cs="Times New Roman"/>
          <w:sz w:val="32"/>
          <w:szCs w:val="32"/>
        </w:rPr>
        <w:t xml:space="preserve">, 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in</w:t>
      </w:r>
      <w:r w:rsidRPr="00DE2C1F">
        <w:rPr>
          <w:rFonts w:ascii="Times New Roman" w:hAnsi="Times New Roman" w:cs="Times New Roman"/>
          <w:sz w:val="32"/>
          <w:szCs w:val="32"/>
        </w:rPr>
        <w:t xml:space="preserve">, </w:t>
      </w:r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In</w:t>
      </w:r>
      <w:r w:rsidRPr="00DE2C1F"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 w:rsidRPr="00DE2C1F">
        <w:rPr>
          <w:rStyle w:val="VerbatimChar"/>
          <w:rFonts w:ascii="Times New Roman" w:hAnsi="Times New Roman" w:cs="Times New Roman"/>
          <w:sz w:val="32"/>
          <w:szCs w:val="32"/>
        </w:rPr>
        <w:t>iN</w:t>
      </w:r>
      <w:proofErr w:type="spellEnd"/>
      <w:r w:rsidRPr="00DE2C1F">
        <w:rPr>
          <w:rFonts w:ascii="Times New Roman" w:hAnsi="Times New Roman" w:cs="Times New Roman"/>
          <w:sz w:val="32"/>
          <w:szCs w:val="32"/>
        </w:rPr>
        <w:t xml:space="preserve"> all work.</w:t>
      </w:r>
    </w:p>
    <w:p w14:paraId="19ED698C" w14:textId="00A0DB9F" w:rsidR="00DE2C1F" w:rsidRPr="00DE2C1F" w:rsidRDefault="00DE2C1F" w:rsidP="00DE2C1F">
      <w:pPr>
        <w:ind w:left="720"/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lastRenderedPageBreak/>
        <w:drawing>
          <wp:inline distT="0" distB="0" distL="0" distR="0" wp14:anchorId="361625D3" wp14:editId="14334799">
            <wp:extent cx="5943600" cy="48996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D207" w14:textId="0E4E82EA" w:rsidR="00A040BD" w:rsidRPr="00DE2C1F" w:rsidRDefault="00A040BD">
      <w:pPr>
        <w:rPr>
          <w:rFonts w:ascii="Times New Roman" w:hAnsi="Times New Roman" w:cs="Times New Roman"/>
          <w:sz w:val="32"/>
          <w:szCs w:val="32"/>
        </w:rPr>
      </w:pPr>
    </w:p>
    <w:p w14:paraId="7C4E1E79" w14:textId="6DF2128D" w:rsidR="00A040BD" w:rsidRPr="00DE2C1F" w:rsidRDefault="00DE2C1F">
      <w:pPr>
        <w:pStyle w:val="Heading2"/>
        <w:rPr>
          <w:rFonts w:ascii="Times New Roman" w:hAnsi="Times New Roman" w:cs="Times New Roman"/>
          <w:color w:val="auto"/>
        </w:rPr>
      </w:pPr>
      <w:bookmarkStart w:id="5" w:name="sme-checkpoints"/>
      <w:bookmarkEnd w:id="4"/>
      <w:r w:rsidRPr="00DE2C1F">
        <w:rPr>
          <w:rFonts w:ascii="Times New Roman" w:hAnsi="Times New Roman" w:cs="Times New Roman"/>
          <w:color w:val="auto"/>
        </w:rPr>
        <w:t>SME Checkpoi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32"/>
        <w:gridCol w:w="7144"/>
      </w:tblGrid>
      <w:tr w:rsidR="00DE2C1F" w:rsidRPr="00DE2C1F" w14:paraId="3E0ABCED" w14:textId="77777777" w:rsidTr="00A040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11" w:type="dxa"/>
          </w:tcPr>
          <w:p w14:paraId="5BF3F02E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Segoe UI Emoji" w:hAnsi="Segoe UI Emoji" w:cs="Segoe UI Emoji"/>
                <w:sz w:val="32"/>
                <w:szCs w:val="32"/>
              </w:rPr>
              <w:t>📌</w:t>
            </w:r>
          </w:p>
        </w:tc>
        <w:tc>
          <w:tcPr>
            <w:tcW w:w="5908" w:type="dxa"/>
          </w:tcPr>
          <w:p w14:paraId="38520807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Segoe UI Emoji" w:hAnsi="Segoe UI Emoji" w:cs="Segoe UI Emoji"/>
                <w:sz w:val="32"/>
                <w:szCs w:val="32"/>
              </w:rPr>
              <w:t>✅</w:t>
            </w: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 Explanation</w:t>
            </w:r>
          </w:p>
        </w:tc>
      </w:tr>
      <w:tr w:rsidR="00DE2C1F" w:rsidRPr="00DE2C1F" w14:paraId="2FF0D445" w14:textId="77777777">
        <w:tc>
          <w:tcPr>
            <w:tcW w:w="2011" w:type="dxa"/>
          </w:tcPr>
          <w:p w14:paraId="3CFE9568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>Controller</w:t>
            </w:r>
          </w:p>
        </w:tc>
        <w:tc>
          <w:tcPr>
            <w:tcW w:w="5908" w:type="dxa"/>
          </w:tcPr>
          <w:p w14:paraId="0DB6914C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@GetMapping</w:t>
            </w: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 extracts </w:t>
            </w:r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{code}</w:t>
            </w: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 path variable</w:t>
            </w:r>
          </w:p>
        </w:tc>
      </w:tr>
      <w:tr w:rsidR="00DE2C1F" w:rsidRPr="00DE2C1F" w14:paraId="4D97EBD4" w14:textId="77777777">
        <w:tc>
          <w:tcPr>
            <w:tcW w:w="2011" w:type="dxa"/>
          </w:tcPr>
          <w:p w14:paraId="450C35BB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>Service</w:t>
            </w:r>
          </w:p>
        </w:tc>
        <w:tc>
          <w:tcPr>
            <w:tcW w:w="5908" w:type="dxa"/>
          </w:tcPr>
          <w:p w14:paraId="00761889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>Loads list from XML → filters by code</w:t>
            </w:r>
          </w:p>
        </w:tc>
      </w:tr>
      <w:tr w:rsidR="00DE2C1F" w:rsidRPr="00DE2C1F" w14:paraId="3C4FFBF8" w14:textId="77777777">
        <w:tc>
          <w:tcPr>
            <w:tcW w:w="2011" w:type="dxa"/>
          </w:tcPr>
          <w:p w14:paraId="583EF65D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>JSON</w:t>
            </w:r>
          </w:p>
        </w:tc>
        <w:tc>
          <w:tcPr>
            <w:tcW w:w="5908" w:type="dxa"/>
          </w:tcPr>
          <w:p w14:paraId="027E24A2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Spring Boot auto-converts </w:t>
            </w:r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Country</w:t>
            </w: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 POJO to JSON</w:t>
            </w:r>
          </w:p>
        </w:tc>
      </w:tr>
      <w:tr w:rsidR="00DE2C1F" w:rsidRPr="00DE2C1F" w14:paraId="2994D9DD" w14:textId="77777777">
        <w:tc>
          <w:tcPr>
            <w:tcW w:w="2011" w:type="dxa"/>
          </w:tcPr>
          <w:p w14:paraId="63823DDF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 w:rsidRPr="00DE2C1F">
              <w:rPr>
                <w:rFonts w:ascii="Times New Roman" w:hAnsi="Times New Roman" w:cs="Times New Roman"/>
                <w:sz w:val="32"/>
                <w:szCs w:val="32"/>
              </w:rPr>
              <w:t>DevTools</w:t>
            </w:r>
            <w:proofErr w:type="spellEnd"/>
          </w:p>
        </w:tc>
        <w:tc>
          <w:tcPr>
            <w:tcW w:w="5908" w:type="dxa"/>
          </w:tcPr>
          <w:p w14:paraId="168C909F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Shows </w:t>
            </w:r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Accept: application/json</w:t>
            </w: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 + </w:t>
            </w:r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Content-Type: applic</w:t>
            </w:r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ation/json</w:t>
            </w:r>
          </w:p>
        </w:tc>
      </w:tr>
      <w:tr w:rsidR="00DE2C1F" w:rsidRPr="00DE2C1F" w14:paraId="24F30EE4" w14:textId="77777777">
        <w:tc>
          <w:tcPr>
            <w:tcW w:w="2011" w:type="dxa"/>
          </w:tcPr>
          <w:p w14:paraId="4E76AC4E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E2C1F">
              <w:rPr>
                <w:rFonts w:ascii="Times New Roman" w:hAnsi="Times New Roman" w:cs="Times New Roman"/>
                <w:sz w:val="32"/>
                <w:szCs w:val="32"/>
              </w:rPr>
              <w:t>Postman</w:t>
            </w:r>
          </w:p>
        </w:tc>
        <w:tc>
          <w:tcPr>
            <w:tcW w:w="5908" w:type="dxa"/>
          </w:tcPr>
          <w:p w14:paraId="39BD0EF1" w14:textId="77777777" w:rsidR="00A040BD" w:rsidRPr="00DE2C1F" w:rsidRDefault="00DE2C1F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proofErr w:type="gramStart"/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Headers</w:t>
            </w:r>
            <w:proofErr w:type="gramEnd"/>
            <w:r w:rsidRPr="00DE2C1F">
              <w:rPr>
                <w:rFonts w:ascii="Times New Roman" w:hAnsi="Times New Roman" w:cs="Times New Roman"/>
                <w:sz w:val="32"/>
                <w:szCs w:val="32"/>
              </w:rPr>
              <w:t xml:space="preserve"> tab confirms </w:t>
            </w:r>
            <w:r w:rsidRPr="00DE2C1F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Content-Type: application/json</w:t>
            </w:r>
          </w:p>
        </w:tc>
      </w:tr>
    </w:tbl>
    <w:p w14:paraId="1B8F046A" w14:textId="195506C9" w:rsidR="00A040BD" w:rsidRPr="00DE2C1F" w:rsidRDefault="00DE2C1F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DE2C1F">
        <w:rPr>
          <w:rFonts w:ascii="Times New Roman" w:hAnsi="Times New Roman" w:cs="Times New Roman"/>
          <w:sz w:val="32"/>
          <w:szCs w:val="32"/>
        </w:rPr>
        <w:t>Logs show START &amp; END for method calls.</w:t>
      </w:r>
    </w:p>
    <w:bookmarkEnd w:id="5"/>
    <w:p w14:paraId="6C84D479" w14:textId="4BAA518D" w:rsidR="00A040BD" w:rsidRPr="00DE2C1F" w:rsidRDefault="00A040BD">
      <w:pPr>
        <w:pStyle w:val="BodyText"/>
        <w:rPr>
          <w:rFonts w:ascii="Times New Roman" w:hAnsi="Times New Roman" w:cs="Times New Roman"/>
          <w:sz w:val="32"/>
          <w:szCs w:val="32"/>
        </w:rPr>
      </w:pPr>
    </w:p>
    <w:sectPr w:rsidR="00A040BD" w:rsidRPr="00DE2C1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15" style="width:0;height:1.5pt" o:hralign="center" o:bullet="t" o:hrstd="t" o:hr="t"/>
    </w:pict>
  </w:numPicBullet>
  <w:numPicBullet w:numPicBulletId="1">
    <w:pict>
      <v:rect id="_x0000_i111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15A80E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04A3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40BD"/>
    <w:rsid w:val="00A040BD"/>
    <w:rsid w:val="00DE2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0A03E"/>
  <w15:docId w15:val="{8C4BDA56-EFC7-4FC8-849B-231974601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680</Words>
  <Characters>3878</Characters>
  <Application>Microsoft Office Word</Application>
  <DocSecurity>0</DocSecurity>
  <Lines>32</Lines>
  <Paragraphs>9</Paragraphs>
  <ScaleCrop>false</ScaleCrop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14T17:45:00Z</dcterms:created>
  <dcterms:modified xsi:type="dcterms:W3CDTF">2025-07-14T17:49:00Z</dcterms:modified>
</cp:coreProperties>
</file>